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04D327EC" w:rsidR="00D80204" w:rsidRPr="00F7459B" w:rsidRDefault="00D80204">
      <w:pPr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926141" w:rsidRPr="00F7459B">
        <w:rPr>
          <w:rFonts w:ascii="Times New Roman" w:hAnsi="Times New Roman" w:cs="Times New Roman"/>
          <w:sz w:val="24"/>
          <w:szCs w:val="24"/>
        </w:rPr>
        <w:t>NvocPage</w:t>
      </w:r>
      <w:proofErr w:type="spellEnd"/>
    </w:p>
    <w:p w14:paraId="68593324" w14:textId="5EF8BE9F" w:rsidR="007B6E6A" w:rsidRPr="00F7459B" w:rsidRDefault="00BB441C" w:rsidP="007B6E6A">
      <w:pPr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>Header:</w:t>
      </w:r>
    </w:p>
    <w:p w14:paraId="410BD368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nvml.h</w:t>
      </w:r>
      <w:proofErr w:type="spellEnd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DBA02C3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408E5B4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database.h</w:t>
      </w:r>
      <w:proofErr w:type="spellEnd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46115C3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B8CBED8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182389D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pin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BC2B833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eck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8215C36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ombo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DB5BBB" w14:textId="77777777" w:rsidR="007B6E6A" w:rsidRPr="00F7459B" w:rsidRDefault="007B6E6A" w:rsidP="007B6E6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500" w:left="105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lider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AD8F258" w14:textId="25C63A37" w:rsidR="00EC44C5" w:rsidRPr="00F7459B" w:rsidRDefault="007B6E6A" w:rsidP="007B6E6A">
      <w:pPr>
        <w:ind w:leftChars="500" w:left="105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7459B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7459B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Edit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B40BEC" w14:textId="77777777" w:rsidR="00FA4A78" w:rsidRPr="00F7459B" w:rsidRDefault="00FA4A78" w:rsidP="007B6E6A">
      <w:pPr>
        <w:ind w:leftChars="500" w:left="1050"/>
        <w:rPr>
          <w:rFonts w:ascii="Times New Roman" w:hAnsi="Times New Roman" w:cs="Times New Roman"/>
          <w:sz w:val="24"/>
          <w:szCs w:val="24"/>
        </w:rPr>
      </w:pPr>
    </w:p>
    <w:p w14:paraId="48060EE1" w14:textId="067FC428" w:rsidR="00E24002" w:rsidRPr="00F7459B" w:rsidRDefault="00FB306E">
      <w:pPr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DB770F" w:rsidRPr="00F7459B">
        <w:rPr>
          <w:rFonts w:ascii="Times New Roman" w:hAnsi="Times New Roman" w:cs="Times New Roman"/>
          <w:sz w:val="24"/>
          <w:szCs w:val="24"/>
        </w:rPr>
        <w:t>std</w:t>
      </w:r>
    </w:p>
    <w:p w14:paraId="6E94EE65" w14:textId="77777777" w:rsidR="00EC44C5" w:rsidRPr="00F7459B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68ECE36D" w14:textId="6B575822" w:rsidR="00E73D95" w:rsidRPr="00F7459B" w:rsidRDefault="001761AC" w:rsidP="00F83E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200021" w:rsidRPr="00F7459B">
        <w:rPr>
          <w:rFonts w:ascii="Times New Roman" w:hAnsi="Times New Roman" w:cs="Times New Roman"/>
          <w:sz w:val="24"/>
          <w:szCs w:val="24"/>
        </w:rPr>
        <w:t>NvocPage</w:t>
      </w:r>
      <w:proofErr w:type="spellEnd"/>
      <w:r w:rsidR="00200021" w:rsidRPr="00F7459B">
        <w:rPr>
          <w:rFonts w:ascii="Times New Roman" w:hAnsi="Times New Roman" w:cs="Times New Roman"/>
          <w:sz w:val="24"/>
          <w:szCs w:val="24"/>
        </w:rPr>
        <w:t xml:space="preserve"> </w:t>
      </w:r>
      <w:r w:rsidR="003D118A" w:rsidRPr="00F7459B">
        <w:rPr>
          <w:rFonts w:ascii="Times New Roman" w:hAnsi="Times New Roman" w:cs="Times New Roman"/>
          <w:sz w:val="24"/>
          <w:szCs w:val="24"/>
        </w:rPr>
        <w:t xml:space="preserve">class </w:t>
      </w:r>
      <w:r w:rsidR="00AC650B" w:rsidRPr="00F7459B">
        <w:rPr>
          <w:rFonts w:ascii="Times New Roman" w:hAnsi="Times New Roman" w:cs="Times New Roman"/>
          <w:sz w:val="24"/>
          <w:szCs w:val="24"/>
        </w:rPr>
        <w:t>controls the widgets displaying in the overclocking page.</w:t>
      </w:r>
    </w:p>
    <w:p w14:paraId="68BB6781" w14:textId="787EA038" w:rsidR="00EA2A1F" w:rsidRPr="00F7459B" w:rsidRDefault="00EA2A1F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3EF1BC5" w14:textId="60288B33" w:rsidR="00EA2A1F" w:rsidRPr="00F7459B" w:rsidRDefault="00EA2A1F" w:rsidP="00EA2A1F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>Constructor</w:t>
      </w:r>
      <w:r w:rsidR="00286B4A" w:rsidRPr="00F7459B">
        <w:rPr>
          <w:rFonts w:ascii="Times New Roman" w:hAnsi="Times New Roman" w:cs="Times New Roman"/>
          <w:sz w:val="24"/>
          <w:szCs w:val="24"/>
        </w:rPr>
        <w:t>s</w:t>
      </w:r>
      <w:r w:rsidRPr="00F7459B">
        <w:rPr>
          <w:rFonts w:ascii="Times New Roman" w:hAnsi="Times New Roman" w:cs="Times New Roman"/>
          <w:sz w:val="24"/>
          <w:szCs w:val="24"/>
        </w:rPr>
        <w:t>:</w:t>
      </w:r>
    </w:p>
    <w:p w14:paraId="0B1AD102" w14:textId="007F887E" w:rsidR="00886DA6" w:rsidRPr="00F7459B" w:rsidRDefault="00EA2A1F" w:rsidP="00886DA6">
      <w:pPr>
        <w:pStyle w:val="HTML"/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  <w:b/>
          <w:bCs/>
          <w:color w:val="00677C"/>
        </w:rPr>
        <w:tab/>
      </w:r>
      <w:proofErr w:type="spellStart"/>
      <w:r w:rsidR="00886DA6" w:rsidRPr="00F7459B">
        <w:rPr>
          <w:rFonts w:ascii="Times New Roman" w:hAnsi="Times New Roman" w:cs="Times New Roman"/>
          <w:b/>
          <w:bCs/>
          <w:color w:val="00677C"/>
        </w:rPr>
        <w:t>NvocPage</w:t>
      </w:r>
      <w:proofErr w:type="spellEnd"/>
      <w:r w:rsidR="00886DA6" w:rsidRPr="00F7459B">
        <w:rPr>
          <w:rFonts w:ascii="Times New Roman" w:hAnsi="Times New Roman" w:cs="Times New Roman"/>
        </w:rPr>
        <w:t>(</w:t>
      </w:r>
      <w:proofErr w:type="spellStart"/>
      <w:r w:rsidR="00886DA6" w:rsidRPr="00F7459B">
        <w:rPr>
          <w:rFonts w:ascii="Times New Roman" w:hAnsi="Times New Roman" w:cs="Times New Roman"/>
          <w:color w:val="800080"/>
        </w:rPr>
        <w:t>NvidiaAPI</w:t>
      </w:r>
      <w:proofErr w:type="spellEnd"/>
      <w:r w:rsidR="00886DA6" w:rsidRPr="00F7459B">
        <w:rPr>
          <w:rFonts w:ascii="Times New Roman" w:hAnsi="Times New Roman" w:cs="Times New Roman"/>
        </w:rPr>
        <w:t>*</w:t>
      </w:r>
      <w:r w:rsidR="00886DA6" w:rsidRPr="00F7459B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886DA6" w:rsidRPr="00F7459B">
        <w:rPr>
          <w:rFonts w:ascii="Times New Roman" w:hAnsi="Times New Roman" w:cs="Times New Roman"/>
          <w:color w:val="092E64"/>
        </w:rPr>
        <w:t>nvapi</w:t>
      </w:r>
      <w:proofErr w:type="spellEnd"/>
      <w:r w:rsidR="00886DA6" w:rsidRPr="00F7459B">
        <w:rPr>
          <w:rFonts w:ascii="Times New Roman" w:hAnsi="Times New Roman" w:cs="Times New Roman"/>
        </w:rPr>
        <w:t>,</w:t>
      </w:r>
      <w:r w:rsidR="00886DA6" w:rsidRPr="00F7459B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886DA6" w:rsidRPr="00F7459B">
        <w:rPr>
          <w:rFonts w:ascii="Times New Roman" w:hAnsi="Times New Roman" w:cs="Times New Roman"/>
          <w:color w:val="800080"/>
        </w:rPr>
        <w:t>QSettings</w:t>
      </w:r>
      <w:proofErr w:type="spellEnd"/>
      <w:r w:rsidR="00886DA6" w:rsidRPr="00F7459B">
        <w:rPr>
          <w:rFonts w:ascii="Times New Roman" w:hAnsi="Times New Roman" w:cs="Times New Roman"/>
        </w:rPr>
        <w:t>*</w:t>
      </w:r>
      <w:r w:rsidR="00886DA6" w:rsidRPr="00F7459B">
        <w:rPr>
          <w:rFonts w:ascii="Times New Roman" w:hAnsi="Times New Roman" w:cs="Times New Roman"/>
          <w:color w:val="C0C0C0"/>
        </w:rPr>
        <w:t xml:space="preserve"> </w:t>
      </w:r>
      <w:r w:rsidR="00886DA6" w:rsidRPr="00F7459B">
        <w:rPr>
          <w:rFonts w:ascii="Times New Roman" w:hAnsi="Times New Roman" w:cs="Times New Roman"/>
          <w:color w:val="092E64"/>
        </w:rPr>
        <w:t>settings</w:t>
      </w:r>
      <w:r w:rsidR="00886DA6" w:rsidRPr="00F7459B">
        <w:rPr>
          <w:rFonts w:ascii="Times New Roman" w:hAnsi="Times New Roman" w:cs="Times New Roman"/>
        </w:rPr>
        <w:t>,</w:t>
      </w:r>
    </w:p>
    <w:p w14:paraId="1ED0E2CA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pin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pinBoxTemperature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p w14:paraId="4E99278A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ushButton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ushButtonAutoOC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p w14:paraId="648EAFE6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heck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BoxAllDevices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p w14:paraId="50FEF16E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heck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BoxOCMinerStart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p w14:paraId="5F80F1DC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Device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p w14:paraId="70CB6A26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heckBox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_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BoxAutoSpeedFan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</w:p>
    <w:p w14:paraId="46B41CDB" w14:textId="77777777" w:rsidR="00886DA6" w:rsidRPr="00F7459B" w:rsidRDefault="00886DA6" w:rsidP="00886DA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</w:t>
      </w:r>
      <w:proofErr w:type="spellStart"/>
      <w:r w:rsidRPr="00F7459B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lider</w:t>
      </w:r>
      <w:proofErr w:type="spellEnd"/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F7459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_</w:t>
      </w:r>
      <w:proofErr w:type="spellStart"/>
      <w:r w:rsidRPr="00F7459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orizontalSliderFanSpeed</w:t>
      </w:r>
      <w:proofErr w:type="spellEnd"/>
    </w:p>
    <w:p w14:paraId="5708FDA0" w14:textId="1B785287" w:rsidR="00EA2A1F" w:rsidRPr="00F7459B" w:rsidRDefault="00886DA6" w:rsidP="00886DA6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  <w:color w:val="C0C0C0"/>
        </w:rPr>
        <w:t xml:space="preserve">             </w:t>
      </w:r>
      <w:r w:rsidRPr="00F7459B">
        <w:rPr>
          <w:rFonts w:ascii="Times New Roman" w:hAnsi="Times New Roman" w:cs="Times New Roman"/>
        </w:rPr>
        <w:t>)</w:t>
      </w:r>
      <w:r w:rsidR="00EA2A1F" w:rsidRPr="00F7459B">
        <w:rPr>
          <w:rFonts w:ascii="Times New Roman" w:hAnsi="Times New Roman" w:cs="Times New Roman"/>
        </w:rPr>
        <w:t>:</w:t>
      </w:r>
    </w:p>
    <w:p w14:paraId="0EF6D1A6" w14:textId="79E1201E" w:rsidR="00EA2A1F" w:rsidRPr="00F7459B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ab/>
      </w:r>
      <w:r w:rsidRPr="00F7459B">
        <w:rPr>
          <w:rFonts w:ascii="Times New Roman" w:hAnsi="Times New Roman" w:cs="Times New Roman"/>
        </w:rPr>
        <w:tab/>
      </w:r>
      <w:r w:rsidR="0006103B" w:rsidRPr="00F7459B">
        <w:rPr>
          <w:rFonts w:ascii="Times New Roman" w:hAnsi="Times New Roman" w:cs="Times New Roman"/>
        </w:rPr>
        <w:t>Parameters</w:t>
      </w:r>
      <w:r w:rsidRPr="00F7459B">
        <w:rPr>
          <w:rFonts w:ascii="Times New Roman" w:hAnsi="Times New Roman" w:cs="Times New Roman"/>
        </w:rPr>
        <w:t>:</w:t>
      </w:r>
      <w:r w:rsidR="008B2198" w:rsidRPr="00F7459B">
        <w:rPr>
          <w:rFonts w:ascii="Times New Roman" w:hAnsi="Times New Roman" w:cs="Times New Roman"/>
        </w:rPr>
        <w:t xml:space="preserve"> </w:t>
      </w:r>
      <w:r w:rsidR="00920965" w:rsidRPr="00F7459B">
        <w:rPr>
          <w:rFonts w:ascii="Times New Roman" w:hAnsi="Times New Roman" w:cs="Times New Roman"/>
        </w:rPr>
        <w:t>Nvidia API, setting file, widgets displaying in the overclocking page</w:t>
      </w:r>
      <w:r w:rsidR="00C03A0B" w:rsidRPr="00F7459B">
        <w:rPr>
          <w:rFonts w:ascii="Times New Roman" w:hAnsi="Times New Roman" w:cs="Times New Roman"/>
        </w:rPr>
        <w:t>.</w:t>
      </w:r>
    </w:p>
    <w:p w14:paraId="2DD57DB6" w14:textId="77777777" w:rsidR="00EA2A1F" w:rsidRPr="00F7459B" w:rsidRDefault="00EA2A1F" w:rsidP="00EA2A1F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ab/>
      </w:r>
      <w:r w:rsidRPr="00F7459B">
        <w:rPr>
          <w:rFonts w:ascii="Times New Roman" w:hAnsi="Times New Roman" w:cs="Times New Roman"/>
        </w:rPr>
        <w:tab/>
        <w:t>Return: None.</w:t>
      </w:r>
    </w:p>
    <w:p w14:paraId="2CD574D0" w14:textId="156263BE" w:rsidR="00EA2A1F" w:rsidRPr="00F7459B" w:rsidRDefault="00EA2A1F" w:rsidP="00B93096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jc w:val="both"/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 xml:space="preserve">Task: </w:t>
      </w:r>
      <w:r w:rsidR="007E14D0" w:rsidRPr="00F7459B">
        <w:rPr>
          <w:rFonts w:ascii="Times New Roman" w:hAnsi="Times New Roman" w:cs="Times New Roman"/>
        </w:rPr>
        <w:t>Initial the overclocking settings for all GPU.</w:t>
      </w:r>
      <w:r w:rsidR="007402CC" w:rsidRPr="00F7459B">
        <w:rPr>
          <w:rFonts w:ascii="Times New Roman" w:hAnsi="Times New Roman" w:cs="Times New Roman"/>
        </w:rPr>
        <w:t xml:space="preserve"> Load settings to recover the last recent user input.</w:t>
      </w:r>
      <w:r w:rsidR="002B24E0" w:rsidRPr="00F7459B">
        <w:rPr>
          <w:rFonts w:ascii="Times New Roman" w:hAnsi="Times New Roman" w:cs="Times New Roman"/>
        </w:rPr>
        <w:t xml:space="preserve"> </w:t>
      </w:r>
      <w:r w:rsidR="00B66EE3" w:rsidRPr="00F7459B">
        <w:rPr>
          <w:rFonts w:ascii="Times New Roman" w:hAnsi="Times New Roman" w:cs="Times New Roman"/>
        </w:rPr>
        <w:t>Retrieving the GPU overclocking settings from file (data/advice.txt).</w:t>
      </w:r>
    </w:p>
    <w:p w14:paraId="6DB1C51E" w14:textId="622FD5ED" w:rsidR="00286B4A" w:rsidRPr="00F7459B" w:rsidRDefault="00286B4A" w:rsidP="00C0031B">
      <w:pPr>
        <w:pStyle w:val="HTML"/>
        <w:tabs>
          <w:tab w:val="clear" w:pos="916"/>
          <w:tab w:val="clear" w:pos="2748"/>
          <w:tab w:val="clear" w:pos="3664"/>
          <w:tab w:val="left" w:pos="192"/>
          <w:tab w:val="left" w:pos="3180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ab/>
      </w:r>
    </w:p>
    <w:p w14:paraId="31CB2974" w14:textId="5D3A8ECA" w:rsidR="00C0031B" w:rsidRPr="00F7459B" w:rsidRDefault="00C0031B" w:rsidP="00C0031B">
      <w:pPr>
        <w:pStyle w:val="HTML"/>
        <w:tabs>
          <w:tab w:val="clear" w:pos="916"/>
          <w:tab w:val="clear" w:pos="2748"/>
          <w:tab w:val="clear" w:pos="3664"/>
          <w:tab w:val="left" w:pos="192"/>
          <w:tab w:val="left" w:pos="3180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>Destructor:</w:t>
      </w:r>
    </w:p>
    <w:p w14:paraId="7E8CD5B5" w14:textId="06CD9544" w:rsidR="00E65880" w:rsidRPr="00F7459B" w:rsidRDefault="00A864E5" w:rsidP="00027D55">
      <w:pPr>
        <w:pStyle w:val="HTML"/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ab/>
      </w:r>
      <w:r w:rsidR="00AD27A5" w:rsidRPr="00F7459B">
        <w:rPr>
          <w:rFonts w:ascii="Times New Roman" w:hAnsi="Times New Roman" w:cs="Times New Roman"/>
        </w:rPr>
        <w:t>~</w:t>
      </w:r>
      <w:proofErr w:type="spellStart"/>
      <w:r w:rsidR="00AD27A5" w:rsidRPr="00F7459B">
        <w:rPr>
          <w:rFonts w:ascii="Times New Roman" w:hAnsi="Times New Roman" w:cs="Times New Roman"/>
          <w:b/>
          <w:bCs/>
          <w:color w:val="00677C"/>
        </w:rPr>
        <w:t>NvocPage</w:t>
      </w:r>
      <w:proofErr w:type="spellEnd"/>
      <w:r w:rsidR="00AD27A5" w:rsidRPr="00F7459B">
        <w:rPr>
          <w:rFonts w:ascii="Times New Roman" w:hAnsi="Times New Roman" w:cs="Times New Roman"/>
        </w:rPr>
        <w:t>(</w:t>
      </w:r>
      <w:r w:rsidR="00027D55" w:rsidRPr="00F7459B">
        <w:rPr>
          <w:rFonts w:ascii="Times New Roman" w:hAnsi="Times New Roman" w:cs="Times New Roman"/>
        </w:rPr>
        <w:t>)</w:t>
      </w:r>
      <w:r w:rsidR="00027D55" w:rsidRPr="00F7459B">
        <w:rPr>
          <w:rFonts w:ascii="Times New Roman" w:hAnsi="Times New Roman" w:cs="Times New Roman"/>
          <w:color w:val="800080"/>
        </w:rPr>
        <w:t>:</w:t>
      </w:r>
    </w:p>
    <w:p w14:paraId="3013EEC6" w14:textId="196BA23C" w:rsidR="00E65880" w:rsidRPr="00F7459B" w:rsidRDefault="00E65880" w:rsidP="00E65880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ab/>
      </w:r>
      <w:r w:rsidRPr="00F7459B">
        <w:rPr>
          <w:rFonts w:ascii="Times New Roman" w:hAnsi="Times New Roman" w:cs="Times New Roman"/>
        </w:rPr>
        <w:tab/>
        <w:t xml:space="preserve">Parameters: </w:t>
      </w:r>
      <w:r w:rsidR="00027D55" w:rsidRPr="00F7459B">
        <w:rPr>
          <w:rFonts w:ascii="Times New Roman" w:hAnsi="Times New Roman" w:cs="Times New Roman"/>
        </w:rPr>
        <w:t>None.</w:t>
      </w:r>
    </w:p>
    <w:p w14:paraId="07BBDE67" w14:textId="77777777" w:rsidR="00E65880" w:rsidRPr="00F7459B" w:rsidRDefault="00E65880" w:rsidP="00E65880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ab/>
      </w:r>
      <w:r w:rsidRPr="00F7459B">
        <w:rPr>
          <w:rFonts w:ascii="Times New Roman" w:hAnsi="Times New Roman" w:cs="Times New Roman"/>
        </w:rPr>
        <w:tab/>
        <w:t>Return: None.</w:t>
      </w:r>
    </w:p>
    <w:p w14:paraId="4D4FB8EF" w14:textId="4F568391" w:rsidR="00E65880" w:rsidRPr="00F7459B" w:rsidRDefault="00E65880" w:rsidP="00E65880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rPr>
          <w:rFonts w:ascii="Times New Roman" w:hAnsi="Times New Roman" w:cs="Times New Roman"/>
        </w:rPr>
      </w:pPr>
      <w:r w:rsidRPr="00F7459B">
        <w:rPr>
          <w:rFonts w:ascii="Times New Roman" w:hAnsi="Times New Roman" w:cs="Times New Roman"/>
        </w:rPr>
        <w:t xml:space="preserve">Task: </w:t>
      </w:r>
      <w:r w:rsidR="0072603F" w:rsidRPr="00F7459B">
        <w:rPr>
          <w:rFonts w:ascii="Times New Roman" w:hAnsi="Times New Roman" w:cs="Times New Roman"/>
        </w:rPr>
        <w:t>Free the necessary space used in the class.</w:t>
      </w:r>
    </w:p>
    <w:p w14:paraId="063A0BCA" w14:textId="408B038C" w:rsidR="00E65880" w:rsidRPr="00F7459B" w:rsidRDefault="00E65880" w:rsidP="00E658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2B2FAA9" w14:textId="49628B17" w:rsidR="002D206C" w:rsidRPr="00F7459B" w:rsidRDefault="002D206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F7459B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F7459B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F7459B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4110"/>
      </w:tblGrid>
      <w:tr w:rsidR="005569C0" w:rsidRPr="00F7459B" w14:paraId="35E67FC6" w14:textId="77777777" w:rsidTr="00611CF2">
        <w:trPr>
          <w:trHeight w:val="373"/>
          <w:jc w:val="center"/>
        </w:trPr>
        <w:tc>
          <w:tcPr>
            <w:tcW w:w="3823" w:type="dxa"/>
          </w:tcPr>
          <w:p w14:paraId="10985358" w14:textId="1E376881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SpinBox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spinBoxTemperature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3EC20FD7" w14:textId="464B10FD" w:rsidR="005569C0" w:rsidRPr="00F7459B" w:rsidRDefault="00F4782D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Spin box for temperature limit in overclocking page.</w:t>
            </w:r>
          </w:p>
        </w:tc>
      </w:tr>
      <w:tr w:rsidR="005569C0" w:rsidRPr="00F7459B" w14:paraId="507DB003" w14:textId="77777777" w:rsidTr="00611CF2">
        <w:trPr>
          <w:trHeight w:val="373"/>
          <w:jc w:val="center"/>
        </w:trPr>
        <w:tc>
          <w:tcPr>
            <w:tcW w:w="3823" w:type="dxa"/>
          </w:tcPr>
          <w:p w14:paraId="5DAAFA77" w14:textId="4EB0D86E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PushButton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pushButtonAutoOC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03578B0A" w14:textId="37F37E39" w:rsidR="005569C0" w:rsidRPr="00F7459B" w:rsidRDefault="00D576E0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 xml:space="preserve">Auto overclocking button </w:t>
            </w:r>
            <w:r w:rsidRPr="00F7459B">
              <w:rPr>
                <w:rFonts w:ascii="Times New Roman" w:hAnsi="Times New Roman" w:cs="Times New Roman"/>
              </w:rPr>
              <w:t>in overclocking page.</w:t>
            </w:r>
          </w:p>
        </w:tc>
      </w:tr>
      <w:tr w:rsidR="005569C0" w:rsidRPr="00F7459B" w14:paraId="1F8A0061" w14:textId="77777777" w:rsidTr="00611CF2">
        <w:trPr>
          <w:trHeight w:val="373"/>
          <w:jc w:val="center"/>
        </w:trPr>
        <w:tc>
          <w:tcPr>
            <w:tcW w:w="3823" w:type="dxa"/>
          </w:tcPr>
          <w:p w14:paraId="67838C29" w14:textId="716BDD4F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CheckBox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checkBoxAllDevices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3CA4F64F" w14:textId="54CF5DE5" w:rsidR="005569C0" w:rsidRPr="00F7459B" w:rsidRDefault="0060101F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Check box for apply to all devices in overclocking page.</w:t>
            </w:r>
          </w:p>
        </w:tc>
      </w:tr>
      <w:tr w:rsidR="005569C0" w:rsidRPr="00F7459B" w14:paraId="514A6A39" w14:textId="77777777" w:rsidTr="00611CF2">
        <w:trPr>
          <w:trHeight w:val="373"/>
          <w:jc w:val="center"/>
        </w:trPr>
        <w:tc>
          <w:tcPr>
            <w:tcW w:w="3823" w:type="dxa"/>
          </w:tcPr>
          <w:p w14:paraId="2993B443" w14:textId="52160860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CheckBox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checkBoxOCMinerStart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22772EC8" w14:textId="6E1D11B9" w:rsidR="005569C0" w:rsidRPr="00F7459B" w:rsidRDefault="00F71858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Check box for overclocking miner start in overclocking page</w:t>
            </w:r>
            <w:r w:rsidR="003A260D" w:rsidRPr="00F7459B">
              <w:rPr>
                <w:rFonts w:ascii="Times New Roman" w:hAnsi="Times New Roman" w:cs="Times New Roman"/>
              </w:rPr>
              <w:t>.</w:t>
            </w:r>
          </w:p>
        </w:tc>
      </w:tr>
      <w:tr w:rsidR="005569C0" w:rsidRPr="00F7459B" w14:paraId="54E39DCA" w14:textId="77777777" w:rsidTr="00611CF2">
        <w:trPr>
          <w:trHeight w:val="373"/>
          <w:jc w:val="center"/>
        </w:trPr>
        <w:tc>
          <w:tcPr>
            <w:tcW w:w="3823" w:type="dxa"/>
          </w:tcPr>
          <w:p w14:paraId="551632C8" w14:textId="324C1B46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lastRenderedPageBreak/>
              <w:t>QComboBox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comboBoxDevice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4FA70124" w14:textId="6EEAE2EE" w:rsidR="005569C0" w:rsidRPr="00F7459B" w:rsidRDefault="007F32A5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Combo box to select device in overclocking page.</w:t>
            </w:r>
          </w:p>
        </w:tc>
      </w:tr>
      <w:tr w:rsidR="005569C0" w:rsidRPr="00F7459B" w14:paraId="7CB3630F" w14:textId="77777777" w:rsidTr="00611CF2">
        <w:trPr>
          <w:trHeight w:val="373"/>
          <w:jc w:val="center"/>
        </w:trPr>
        <w:tc>
          <w:tcPr>
            <w:tcW w:w="3823" w:type="dxa"/>
          </w:tcPr>
          <w:p w14:paraId="1B8AB130" w14:textId="2CBF2273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CheckBox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checkBoxAutoSpeedFan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32BC4BC4" w14:textId="1F07F620" w:rsidR="005569C0" w:rsidRPr="00F7459B" w:rsidRDefault="00F1508A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Check box for auto fan speed function in overclocking page.</w:t>
            </w:r>
          </w:p>
        </w:tc>
      </w:tr>
      <w:tr w:rsidR="005569C0" w:rsidRPr="00F7459B" w14:paraId="317CB3B1" w14:textId="77777777" w:rsidTr="00611CF2">
        <w:trPr>
          <w:trHeight w:val="373"/>
          <w:jc w:val="center"/>
        </w:trPr>
        <w:tc>
          <w:tcPr>
            <w:tcW w:w="3823" w:type="dxa"/>
          </w:tcPr>
          <w:p w14:paraId="2A2873A0" w14:textId="3B995D56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Slider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horizontalSliderFanSpeed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6CE893D8" w14:textId="135E6B90" w:rsidR="005569C0" w:rsidRPr="00F7459B" w:rsidRDefault="00971FF2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Horizontal slider to adjust fan speed</w:t>
            </w:r>
            <w:r w:rsidR="00F111F4" w:rsidRPr="00F7459B">
              <w:rPr>
                <w:rFonts w:ascii="Times New Roman" w:hAnsi="Times New Roman" w:cs="Times New Roman"/>
              </w:rPr>
              <w:t xml:space="preserve"> in overclocking page.</w:t>
            </w:r>
          </w:p>
        </w:tc>
      </w:tr>
      <w:tr w:rsidR="005569C0" w:rsidRPr="00F7459B" w14:paraId="1FB4D997" w14:textId="77777777" w:rsidTr="00611CF2">
        <w:trPr>
          <w:trHeight w:val="373"/>
          <w:jc w:val="center"/>
        </w:trPr>
        <w:tc>
          <w:tcPr>
            <w:tcW w:w="3823" w:type="dxa"/>
          </w:tcPr>
          <w:p w14:paraId="7C0C70CE" w14:textId="059E71A1" w:rsidR="005569C0" w:rsidRPr="00F7459B" w:rsidRDefault="005569C0" w:rsidP="005569C0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F7459B">
              <w:rPr>
                <w:rFonts w:ascii="Times New Roman" w:hAnsi="Times New Roman" w:cs="Times New Roman"/>
              </w:rPr>
              <w:t>&lt;</w:t>
            </w: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StringList</w:t>
            </w:r>
            <w:proofErr w:type="spellEnd"/>
            <w:r w:rsidRPr="00F7459B">
              <w:rPr>
                <w:rFonts w:ascii="Times New Roman" w:hAnsi="Times New Roman" w:cs="Times New Roman"/>
              </w:rPr>
              <w:t>*&gt;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advise</w:t>
            </w:r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045082C1" w14:textId="0D402A72" w:rsidR="005569C0" w:rsidRPr="00F7459B" w:rsidRDefault="00B67F5C" w:rsidP="005569C0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Advice for overclocking .</w:t>
            </w:r>
          </w:p>
        </w:tc>
      </w:tr>
    </w:tbl>
    <w:p w14:paraId="1A2B6196" w14:textId="77777777" w:rsidR="002C46C9" w:rsidRPr="00F7459B" w:rsidRDefault="002C46C9" w:rsidP="00F7459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35ABBBDA" w:rsidR="00BB5D47" w:rsidRPr="00F7459B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F7459B">
        <w:rPr>
          <w:rFonts w:ascii="Times New Roman" w:hAnsi="Times New Roman" w:cs="Times New Roman"/>
          <w:sz w:val="24"/>
          <w:szCs w:val="24"/>
        </w:rPr>
        <w:t>Public Variables:</w:t>
      </w:r>
    </w:p>
    <w:p w14:paraId="3D8AC74D" w14:textId="77777777" w:rsidR="00DF5B7E" w:rsidRPr="00F7459B" w:rsidRDefault="00031ABF" w:rsidP="00887DC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4110"/>
      </w:tblGrid>
      <w:tr w:rsidR="00DF5B7E" w:rsidRPr="00F7459B" w14:paraId="4DF6436C" w14:textId="77777777" w:rsidTr="003D26EF">
        <w:trPr>
          <w:trHeight w:val="373"/>
          <w:jc w:val="center"/>
        </w:trPr>
        <w:tc>
          <w:tcPr>
            <w:tcW w:w="3823" w:type="dxa"/>
          </w:tcPr>
          <w:p w14:paraId="100CAF57" w14:textId="4D4F5705" w:rsidR="00DF5B7E" w:rsidRPr="00F7459B" w:rsidRDefault="00057F52" w:rsidP="003D26EF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settings</w:t>
            </w:r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51AF5254" w14:textId="3809DB59" w:rsidR="00DF5B7E" w:rsidRPr="00F7459B" w:rsidRDefault="00C036D0" w:rsidP="003D26EF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Setting file.</w:t>
            </w:r>
          </w:p>
        </w:tc>
      </w:tr>
      <w:tr w:rsidR="00DF5B7E" w:rsidRPr="00F7459B" w14:paraId="25A66010" w14:textId="77777777" w:rsidTr="003D26EF">
        <w:trPr>
          <w:trHeight w:val="373"/>
          <w:jc w:val="center"/>
        </w:trPr>
        <w:tc>
          <w:tcPr>
            <w:tcW w:w="3823" w:type="dxa"/>
          </w:tcPr>
          <w:p w14:paraId="7B855714" w14:textId="5CB41EFC" w:rsidR="00DF5B7E" w:rsidRPr="00F7459B" w:rsidRDefault="00057F52" w:rsidP="003D26EF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NvidiaNVML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nvml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456A9A18" w14:textId="0B3DF2AC" w:rsidR="00DF5B7E" w:rsidRPr="00F7459B" w:rsidRDefault="00F624D0" w:rsidP="003D26EF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 xml:space="preserve">NVIDIA </w:t>
            </w:r>
            <w:r w:rsidR="003449DC" w:rsidRPr="00F7459B">
              <w:rPr>
                <w:rFonts w:ascii="Times New Roman" w:hAnsi="Times New Roman" w:cs="Times New Roman"/>
              </w:rPr>
              <w:t>management library.</w:t>
            </w:r>
          </w:p>
        </w:tc>
      </w:tr>
      <w:tr w:rsidR="00DF5B7E" w:rsidRPr="00F7459B" w14:paraId="60F71E4D" w14:textId="77777777" w:rsidTr="003D26EF">
        <w:trPr>
          <w:trHeight w:val="373"/>
          <w:jc w:val="center"/>
        </w:trPr>
        <w:tc>
          <w:tcPr>
            <w:tcW w:w="3823" w:type="dxa"/>
          </w:tcPr>
          <w:p w14:paraId="7AC01B61" w14:textId="138E9917" w:rsidR="00DF5B7E" w:rsidRPr="00F7459B" w:rsidRDefault="00057F52" w:rsidP="003D26EF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F7459B">
              <w:rPr>
                <w:rFonts w:ascii="Times New Roman" w:hAnsi="Times New Roman" w:cs="Times New Roman"/>
              </w:rPr>
              <w:t>*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36E742B6" w14:textId="256B9503" w:rsidR="00DF5B7E" w:rsidRPr="00F7459B" w:rsidRDefault="00E44201" w:rsidP="003D26EF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NVIDIA APIs.</w:t>
            </w:r>
          </w:p>
        </w:tc>
      </w:tr>
      <w:tr w:rsidR="00DF5B7E" w:rsidRPr="00F7459B" w14:paraId="67815125" w14:textId="77777777" w:rsidTr="003D26EF">
        <w:trPr>
          <w:trHeight w:val="373"/>
          <w:jc w:val="center"/>
        </w:trPr>
        <w:tc>
          <w:tcPr>
            <w:tcW w:w="3823" w:type="dxa"/>
          </w:tcPr>
          <w:p w14:paraId="0352562E" w14:textId="2709D258" w:rsidR="00DF5B7E" w:rsidRPr="00F7459B" w:rsidRDefault="00057F52" w:rsidP="003D26EF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F7459B">
              <w:rPr>
                <w:rFonts w:ascii="Times New Roman" w:hAnsi="Times New Roman" w:cs="Times New Roman"/>
              </w:rPr>
              <w:t>&lt;</w:t>
            </w:r>
            <w:proofErr w:type="spellStart"/>
            <w:r w:rsidRPr="00F7459B">
              <w:rPr>
                <w:rFonts w:ascii="Times New Roman" w:hAnsi="Times New Roman" w:cs="Times New Roman"/>
                <w:color w:val="800080"/>
              </w:rPr>
              <w:t>nvCard</w:t>
            </w:r>
            <w:proofErr w:type="spellEnd"/>
            <w:r w:rsidRPr="00F7459B">
              <w:rPr>
                <w:rFonts w:ascii="Times New Roman" w:hAnsi="Times New Roman" w:cs="Times New Roman"/>
              </w:rPr>
              <w:t>&gt;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cardList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08C0CCE6" w14:textId="1AFCF938" w:rsidR="00DF5B7E" w:rsidRPr="00F7459B" w:rsidRDefault="001E3989" w:rsidP="003D26EF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GPU overclocking information.</w:t>
            </w:r>
          </w:p>
        </w:tc>
      </w:tr>
      <w:tr w:rsidR="00DF5B7E" w:rsidRPr="00F7459B" w14:paraId="34AF4560" w14:textId="77777777" w:rsidTr="003D26EF">
        <w:trPr>
          <w:trHeight w:val="373"/>
          <w:jc w:val="center"/>
        </w:trPr>
        <w:tc>
          <w:tcPr>
            <w:tcW w:w="3823" w:type="dxa"/>
          </w:tcPr>
          <w:p w14:paraId="6712F51C" w14:textId="4D3C0C1B" w:rsidR="00DF5B7E" w:rsidRPr="00F7459B" w:rsidRDefault="00057F52" w:rsidP="003D26EF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r w:rsidRPr="00F7459B">
              <w:rPr>
                <w:rFonts w:ascii="Times New Roman" w:hAnsi="Times New Roman" w:cs="Times New Roman"/>
                <w:color w:val="808000"/>
              </w:rPr>
              <w:t>unsigned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8000"/>
              </w:rPr>
              <w:t>int</w:t>
            </w:r>
            <w:r w:rsidRPr="00F7459B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F7459B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F7459B">
              <w:rPr>
                <w:rFonts w:ascii="Times New Roman" w:hAnsi="Times New Roman" w:cs="Times New Roman"/>
                <w:color w:val="800000"/>
              </w:rPr>
              <w:t>gpuIndex</w:t>
            </w:r>
            <w:proofErr w:type="spellEnd"/>
            <w:r w:rsidRPr="00F7459B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5D522DAE" w14:textId="0DB3E561" w:rsidR="00DF5B7E" w:rsidRPr="00F7459B" w:rsidRDefault="00CA19A5" w:rsidP="003D26EF">
            <w:pPr>
              <w:jc w:val="left"/>
              <w:rPr>
                <w:rFonts w:ascii="Times New Roman" w:hAnsi="Times New Roman" w:cs="Times New Roman"/>
              </w:rPr>
            </w:pPr>
            <w:r w:rsidRPr="00F7459B">
              <w:rPr>
                <w:rFonts w:ascii="Times New Roman" w:hAnsi="Times New Roman" w:cs="Times New Roman"/>
              </w:rPr>
              <w:t>GPU number.</w:t>
            </w:r>
          </w:p>
        </w:tc>
      </w:tr>
    </w:tbl>
    <w:p w14:paraId="52B621DA" w14:textId="77777777" w:rsidR="00DC274A" w:rsidRPr="00F7459B" w:rsidRDefault="00DC274A" w:rsidP="00F7459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7FDEB58" w14:textId="70DA0CDB" w:rsidR="000C7CE2" w:rsidRPr="00F7459B" w:rsidRDefault="00B32D01" w:rsidP="007B45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F7459B">
        <w:rPr>
          <w:rFonts w:ascii="Times New Roman" w:hAnsi="Times New Roman" w:cs="Times New Roman"/>
          <w:sz w:val="24"/>
          <w:szCs w:val="24"/>
        </w:rPr>
        <w:t xml:space="preserve">Public </w:t>
      </w:r>
      <w:r w:rsidR="000A229B" w:rsidRPr="00F7459B">
        <w:rPr>
          <w:rFonts w:ascii="Times New Roman" w:hAnsi="Times New Roman" w:cs="Times New Roman"/>
          <w:sz w:val="24"/>
          <w:szCs w:val="24"/>
        </w:rPr>
        <w:t>Methods</w:t>
      </w:r>
      <w:r w:rsidRPr="00F7459B">
        <w:rPr>
          <w:rFonts w:ascii="Times New Roman" w:hAnsi="Times New Roman" w:cs="Times New Roman"/>
          <w:sz w:val="24"/>
          <w:szCs w:val="24"/>
        </w:rPr>
        <w:t>:</w:t>
      </w:r>
    </w:p>
    <w:p w14:paraId="2BAFE8D9" w14:textId="4539731B" w:rsidR="004708BF" w:rsidRPr="00F7459B" w:rsidRDefault="00DD185E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F7459B">
        <w:rPr>
          <w:rFonts w:ascii="Times New Roman" w:hAnsi="Times New Roman" w:cs="Times New Roman"/>
          <w:color w:val="800080"/>
        </w:rPr>
        <w:t>QStringList</w:t>
      </w:r>
      <w:proofErr w:type="spellEnd"/>
      <w:r w:rsidRPr="00F7459B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F7459B">
        <w:rPr>
          <w:rFonts w:ascii="Times New Roman" w:hAnsi="Times New Roman" w:cs="Times New Roman"/>
          <w:b/>
          <w:bCs/>
          <w:color w:val="00677C"/>
        </w:rPr>
        <w:t>getAdvice</w:t>
      </w:r>
      <w:proofErr w:type="spellEnd"/>
      <w:r w:rsidRPr="00F7459B">
        <w:rPr>
          <w:rFonts w:ascii="Times New Roman" w:hAnsi="Times New Roman" w:cs="Times New Roman"/>
        </w:rPr>
        <w:t>(</w:t>
      </w:r>
      <w:r w:rsidRPr="00F7459B">
        <w:rPr>
          <w:rFonts w:ascii="Times New Roman" w:hAnsi="Times New Roman" w:cs="Times New Roman"/>
          <w:color w:val="808000"/>
        </w:rPr>
        <w:t>const</w:t>
      </w:r>
      <w:r w:rsidRPr="00F7459B">
        <w:rPr>
          <w:rFonts w:ascii="Times New Roman" w:hAnsi="Times New Roman" w:cs="Times New Roman"/>
          <w:color w:val="C0C0C0"/>
        </w:rPr>
        <w:t xml:space="preserve"> </w:t>
      </w:r>
      <w:r w:rsidRPr="00F7459B">
        <w:rPr>
          <w:rFonts w:ascii="Times New Roman" w:hAnsi="Times New Roman" w:cs="Times New Roman"/>
          <w:color w:val="808000"/>
        </w:rPr>
        <w:t>char</w:t>
      </w:r>
      <w:r w:rsidRPr="00F7459B">
        <w:rPr>
          <w:rFonts w:ascii="Times New Roman" w:hAnsi="Times New Roman" w:cs="Times New Roman"/>
        </w:rPr>
        <w:t>*</w:t>
      </w:r>
      <w:r w:rsidRPr="00F7459B">
        <w:rPr>
          <w:rFonts w:ascii="Times New Roman" w:hAnsi="Times New Roman" w:cs="Times New Roman"/>
          <w:color w:val="C0C0C0"/>
        </w:rPr>
        <w:t xml:space="preserve"> </w:t>
      </w:r>
      <w:r w:rsidRPr="00F7459B">
        <w:rPr>
          <w:rFonts w:ascii="Times New Roman" w:hAnsi="Times New Roman" w:cs="Times New Roman"/>
          <w:color w:val="092E64"/>
        </w:rPr>
        <w:t>type</w:t>
      </w:r>
      <w:r w:rsidRPr="00F7459B">
        <w:rPr>
          <w:rFonts w:ascii="Times New Roman" w:hAnsi="Times New Roman" w:cs="Times New Roman"/>
        </w:rPr>
        <w:t>)</w:t>
      </w:r>
      <w:r w:rsidR="00086FC4" w:rsidRPr="00F7459B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55BE01E" w14:textId="1F2D2346" w:rsidR="00086FC4" w:rsidRPr="00F7459B" w:rsidRDefault="00086FC4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6103B" w:rsidRPr="00F7459B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B45F4" w:rsidRPr="00F7459B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type name</w:t>
      </w:r>
      <w:r w:rsidR="00C81A09" w:rsidRPr="00F7459B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F1818A6" w14:textId="6663A752" w:rsidR="00C81A09" w:rsidRPr="00F7459B" w:rsidRDefault="00C81A09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CBEE92B" w14:textId="3C507514" w:rsidR="00971A91" w:rsidRPr="00F7459B" w:rsidRDefault="00C146E8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F7459B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B45F4" w:rsidRPr="00F7459B">
        <w:rPr>
          <w:rFonts w:ascii="Times New Roman" w:eastAsia="宋体" w:hAnsi="Times New Roman" w:cs="Times New Roman"/>
          <w:kern w:val="0"/>
          <w:sz w:val="24"/>
          <w:szCs w:val="24"/>
        </w:rPr>
        <w:t>Retrieve overclocking advice</w:t>
      </w:r>
      <w:r w:rsidR="008E0420" w:rsidRPr="00F7459B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A0B049A" w14:textId="03BDABED" w:rsidR="00073BCC" w:rsidRPr="00F7459B" w:rsidRDefault="00073BCC" w:rsidP="00F7459B">
      <w:p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sectPr w:rsidR="00073BCC" w:rsidRPr="00F7459B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2CCC2" w14:textId="77777777" w:rsidR="002E32ED" w:rsidRDefault="002E32ED" w:rsidP="00232956">
      <w:r>
        <w:separator/>
      </w:r>
    </w:p>
  </w:endnote>
  <w:endnote w:type="continuationSeparator" w:id="0">
    <w:p w14:paraId="09399CC9" w14:textId="77777777" w:rsidR="002E32ED" w:rsidRDefault="002E32ED" w:rsidP="00232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77C5B" w14:textId="77777777" w:rsidR="002E32ED" w:rsidRDefault="002E32ED" w:rsidP="00232956">
      <w:r>
        <w:separator/>
      </w:r>
    </w:p>
  </w:footnote>
  <w:footnote w:type="continuationSeparator" w:id="0">
    <w:p w14:paraId="1484CE41" w14:textId="77777777" w:rsidR="002E32ED" w:rsidRDefault="002E32ED" w:rsidP="002329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mwqAUAJ0RPmiwAAAA="/>
  </w:docVars>
  <w:rsids>
    <w:rsidRoot w:val="006D4D64"/>
    <w:rsid w:val="00003F6C"/>
    <w:rsid w:val="00023584"/>
    <w:rsid w:val="000250D5"/>
    <w:rsid w:val="00027D55"/>
    <w:rsid w:val="00031ABF"/>
    <w:rsid w:val="00054B29"/>
    <w:rsid w:val="00057F52"/>
    <w:rsid w:val="0006103B"/>
    <w:rsid w:val="00073BCC"/>
    <w:rsid w:val="00074DC8"/>
    <w:rsid w:val="00081D8B"/>
    <w:rsid w:val="00082165"/>
    <w:rsid w:val="00086FC4"/>
    <w:rsid w:val="000A229B"/>
    <w:rsid w:val="000C7CE2"/>
    <w:rsid w:val="000D2050"/>
    <w:rsid w:val="000D6146"/>
    <w:rsid w:val="000E5D2D"/>
    <w:rsid w:val="000F5636"/>
    <w:rsid w:val="00110F4B"/>
    <w:rsid w:val="00125EE2"/>
    <w:rsid w:val="001433F4"/>
    <w:rsid w:val="0015381D"/>
    <w:rsid w:val="001761AC"/>
    <w:rsid w:val="00176E69"/>
    <w:rsid w:val="00182955"/>
    <w:rsid w:val="001856BC"/>
    <w:rsid w:val="001E3989"/>
    <w:rsid w:val="001F28E3"/>
    <w:rsid w:val="00200021"/>
    <w:rsid w:val="0020518D"/>
    <w:rsid w:val="00211A88"/>
    <w:rsid w:val="002137ED"/>
    <w:rsid w:val="00216028"/>
    <w:rsid w:val="00232956"/>
    <w:rsid w:val="00242237"/>
    <w:rsid w:val="00270F14"/>
    <w:rsid w:val="0027578E"/>
    <w:rsid w:val="002867A4"/>
    <w:rsid w:val="00286B4A"/>
    <w:rsid w:val="00286F08"/>
    <w:rsid w:val="002B2386"/>
    <w:rsid w:val="002B24E0"/>
    <w:rsid w:val="002C46C9"/>
    <w:rsid w:val="002D12B9"/>
    <w:rsid w:val="002D206C"/>
    <w:rsid w:val="002D27BD"/>
    <w:rsid w:val="002D3FB4"/>
    <w:rsid w:val="002E1293"/>
    <w:rsid w:val="002E32ED"/>
    <w:rsid w:val="002F5786"/>
    <w:rsid w:val="00321D47"/>
    <w:rsid w:val="00325D23"/>
    <w:rsid w:val="003265C5"/>
    <w:rsid w:val="00332A10"/>
    <w:rsid w:val="003449DC"/>
    <w:rsid w:val="00362194"/>
    <w:rsid w:val="003A260D"/>
    <w:rsid w:val="003A6124"/>
    <w:rsid w:val="003A6A75"/>
    <w:rsid w:val="003C759E"/>
    <w:rsid w:val="003D118A"/>
    <w:rsid w:val="003E4DE9"/>
    <w:rsid w:val="003F33DA"/>
    <w:rsid w:val="00403312"/>
    <w:rsid w:val="00404AEE"/>
    <w:rsid w:val="0040565F"/>
    <w:rsid w:val="00467834"/>
    <w:rsid w:val="004708BF"/>
    <w:rsid w:val="004A3A50"/>
    <w:rsid w:val="004B602C"/>
    <w:rsid w:val="004D4731"/>
    <w:rsid w:val="004D75E9"/>
    <w:rsid w:val="004E5A16"/>
    <w:rsid w:val="004F615F"/>
    <w:rsid w:val="00505298"/>
    <w:rsid w:val="00507EDF"/>
    <w:rsid w:val="00511655"/>
    <w:rsid w:val="0051428F"/>
    <w:rsid w:val="00526AA1"/>
    <w:rsid w:val="00542218"/>
    <w:rsid w:val="005569C0"/>
    <w:rsid w:val="00561F9E"/>
    <w:rsid w:val="00567243"/>
    <w:rsid w:val="005720DD"/>
    <w:rsid w:val="00574B58"/>
    <w:rsid w:val="00587643"/>
    <w:rsid w:val="00595940"/>
    <w:rsid w:val="005A5945"/>
    <w:rsid w:val="005B0E94"/>
    <w:rsid w:val="005B19FE"/>
    <w:rsid w:val="005B733F"/>
    <w:rsid w:val="005D0F7D"/>
    <w:rsid w:val="005D4441"/>
    <w:rsid w:val="005F4E18"/>
    <w:rsid w:val="0060101F"/>
    <w:rsid w:val="00611CF2"/>
    <w:rsid w:val="00615715"/>
    <w:rsid w:val="006441CD"/>
    <w:rsid w:val="00647DD3"/>
    <w:rsid w:val="006529CF"/>
    <w:rsid w:val="00673887"/>
    <w:rsid w:val="00682C08"/>
    <w:rsid w:val="006963E5"/>
    <w:rsid w:val="006B0D58"/>
    <w:rsid w:val="006C2BD1"/>
    <w:rsid w:val="006C69C8"/>
    <w:rsid w:val="006D4D64"/>
    <w:rsid w:val="006F31F1"/>
    <w:rsid w:val="006F5237"/>
    <w:rsid w:val="006F6B84"/>
    <w:rsid w:val="007209A0"/>
    <w:rsid w:val="00723AC5"/>
    <w:rsid w:val="0072603F"/>
    <w:rsid w:val="007327BB"/>
    <w:rsid w:val="00737C00"/>
    <w:rsid w:val="007402CC"/>
    <w:rsid w:val="007420D2"/>
    <w:rsid w:val="0074735F"/>
    <w:rsid w:val="00764DD0"/>
    <w:rsid w:val="00774B51"/>
    <w:rsid w:val="007A4B63"/>
    <w:rsid w:val="007B45F4"/>
    <w:rsid w:val="007B6E6A"/>
    <w:rsid w:val="007C2CE0"/>
    <w:rsid w:val="007D50C9"/>
    <w:rsid w:val="007E14D0"/>
    <w:rsid w:val="007F32A5"/>
    <w:rsid w:val="007F556A"/>
    <w:rsid w:val="0081294B"/>
    <w:rsid w:val="00825C2A"/>
    <w:rsid w:val="00841895"/>
    <w:rsid w:val="00843E09"/>
    <w:rsid w:val="00852E25"/>
    <w:rsid w:val="00853E26"/>
    <w:rsid w:val="00860F3E"/>
    <w:rsid w:val="008665E2"/>
    <w:rsid w:val="0087006C"/>
    <w:rsid w:val="00871AF3"/>
    <w:rsid w:val="00884735"/>
    <w:rsid w:val="00884D80"/>
    <w:rsid w:val="00886DA6"/>
    <w:rsid w:val="0088767E"/>
    <w:rsid w:val="00887DCE"/>
    <w:rsid w:val="00891CB1"/>
    <w:rsid w:val="008926E2"/>
    <w:rsid w:val="008B2198"/>
    <w:rsid w:val="008B565B"/>
    <w:rsid w:val="008B627D"/>
    <w:rsid w:val="008C4B92"/>
    <w:rsid w:val="008E0420"/>
    <w:rsid w:val="008F5FB1"/>
    <w:rsid w:val="00913A3D"/>
    <w:rsid w:val="00920965"/>
    <w:rsid w:val="00926141"/>
    <w:rsid w:val="0093721D"/>
    <w:rsid w:val="009435C0"/>
    <w:rsid w:val="00946A2A"/>
    <w:rsid w:val="00950551"/>
    <w:rsid w:val="00953E91"/>
    <w:rsid w:val="009558B7"/>
    <w:rsid w:val="009712E3"/>
    <w:rsid w:val="00971A91"/>
    <w:rsid w:val="00971FF2"/>
    <w:rsid w:val="00991A76"/>
    <w:rsid w:val="00997DC7"/>
    <w:rsid w:val="009C6BE6"/>
    <w:rsid w:val="009D7B06"/>
    <w:rsid w:val="009E70E7"/>
    <w:rsid w:val="009F5A30"/>
    <w:rsid w:val="00A17D96"/>
    <w:rsid w:val="00A22894"/>
    <w:rsid w:val="00A434C7"/>
    <w:rsid w:val="00A465D1"/>
    <w:rsid w:val="00A56985"/>
    <w:rsid w:val="00A722B4"/>
    <w:rsid w:val="00A748EA"/>
    <w:rsid w:val="00A74E35"/>
    <w:rsid w:val="00A75583"/>
    <w:rsid w:val="00A830E4"/>
    <w:rsid w:val="00A864E5"/>
    <w:rsid w:val="00A93E71"/>
    <w:rsid w:val="00AB58F0"/>
    <w:rsid w:val="00AC650B"/>
    <w:rsid w:val="00AD1412"/>
    <w:rsid w:val="00AD27A5"/>
    <w:rsid w:val="00AD4C9A"/>
    <w:rsid w:val="00AE1847"/>
    <w:rsid w:val="00B13DBA"/>
    <w:rsid w:val="00B15B7B"/>
    <w:rsid w:val="00B21EAC"/>
    <w:rsid w:val="00B2779D"/>
    <w:rsid w:val="00B3152E"/>
    <w:rsid w:val="00B32D01"/>
    <w:rsid w:val="00B36B0A"/>
    <w:rsid w:val="00B549CF"/>
    <w:rsid w:val="00B56BA6"/>
    <w:rsid w:val="00B61AC1"/>
    <w:rsid w:val="00B66B20"/>
    <w:rsid w:val="00B66EE3"/>
    <w:rsid w:val="00B67F5C"/>
    <w:rsid w:val="00B75A4D"/>
    <w:rsid w:val="00B93096"/>
    <w:rsid w:val="00BB441C"/>
    <w:rsid w:val="00BB5D47"/>
    <w:rsid w:val="00BD5E64"/>
    <w:rsid w:val="00BD747A"/>
    <w:rsid w:val="00BE4B78"/>
    <w:rsid w:val="00BF4A44"/>
    <w:rsid w:val="00C0031B"/>
    <w:rsid w:val="00C01A05"/>
    <w:rsid w:val="00C036D0"/>
    <w:rsid w:val="00C03A0B"/>
    <w:rsid w:val="00C146E8"/>
    <w:rsid w:val="00C25400"/>
    <w:rsid w:val="00C427CF"/>
    <w:rsid w:val="00C562EB"/>
    <w:rsid w:val="00C71F0C"/>
    <w:rsid w:val="00C76B9C"/>
    <w:rsid w:val="00C81A09"/>
    <w:rsid w:val="00C86506"/>
    <w:rsid w:val="00CA19A5"/>
    <w:rsid w:val="00CA5887"/>
    <w:rsid w:val="00CB505C"/>
    <w:rsid w:val="00CD5065"/>
    <w:rsid w:val="00CE7CC9"/>
    <w:rsid w:val="00CF7B0B"/>
    <w:rsid w:val="00D04ADF"/>
    <w:rsid w:val="00D25AD8"/>
    <w:rsid w:val="00D26984"/>
    <w:rsid w:val="00D531A2"/>
    <w:rsid w:val="00D5349C"/>
    <w:rsid w:val="00D54D2D"/>
    <w:rsid w:val="00D576E0"/>
    <w:rsid w:val="00D77CD6"/>
    <w:rsid w:val="00D80204"/>
    <w:rsid w:val="00D87764"/>
    <w:rsid w:val="00D9420B"/>
    <w:rsid w:val="00DB3DAA"/>
    <w:rsid w:val="00DB770F"/>
    <w:rsid w:val="00DC274A"/>
    <w:rsid w:val="00DD185E"/>
    <w:rsid w:val="00DF5B7E"/>
    <w:rsid w:val="00DF710C"/>
    <w:rsid w:val="00E04961"/>
    <w:rsid w:val="00E16387"/>
    <w:rsid w:val="00E20DB9"/>
    <w:rsid w:val="00E24002"/>
    <w:rsid w:val="00E44201"/>
    <w:rsid w:val="00E47BDE"/>
    <w:rsid w:val="00E60E31"/>
    <w:rsid w:val="00E65880"/>
    <w:rsid w:val="00E6611D"/>
    <w:rsid w:val="00E66190"/>
    <w:rsid w:val="00E66C33"/>
    <w:rsid w:val="00E73D95"/>
    <w:rsid w:val="00E76EF2"/>
    <w:rsid w:val="00E87793"/>
    <w:rsid w:val="00E974AF"/>
    <w:rsid w:val="00EA2A1F"/>
    <w:rsid w:val="00EC35A2"/>
    <w:rsid w:val="00EC44C5"/>
    <w:rsid w:val="00ED1B48"/>
    <w:rsid w:val="00ED4AEF"/>
    <w:rsid w:val="00ED4D00"/>
    <w:rsid w:val="00ED4D7E"/>
    <w:rsid w:val="00EE222E"/>
    <w:rsid w:val="00EE4536"/>
    <w:rsid w:val="00EE73B4"/>
    <w:rsid w:val="00EF288B"/>
    <w:rsid w:val="00EF2C4E"/>
    <w:rsid w:val="00F02535"/>
    <w:rsid w:val="00F111F4"/>
    <w:rsid w:val="00F1508A"/>
    <w:rsid w:val="00F23034"/>
    <w:rsid w:val="00F331C6"/>
    <w:rsid w:val="00F46391"/>
    <w:rsid w:val="00F4782D"/>
    <w:rsid w:val="00F552AA"/>
    <w:rsid w:val="00F624D0"/>
    <w:rsid w:val="00F62E4B"/>
    <w:rsid w:val="00F71858"/>
    <w:rsid w:val="00F7459B"/>
    <w:rsid w:val="00F75AC9"/>
    <w:rsid w:val="00F83EC6"/>
    <w:rsid w:val="00F84636"/>
    <w:rsid w:val="00FA1293"/>
    <w:rsid w:val="00FA4A78"/>
    <w:rsid w:val="00FB306E"/>
    <w:rsid w:val="00FC6C16"/>
    <w:rsid w:val="00FE3D13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5B7E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329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3295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29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32956"/>
    <w:rPr>
      <w:sz w:val="18"/>
      <w:szCs w:val="18"/>
    </w:rPr>
  </w:style>
  <w:style w:type="paragraph" w:styleId="a8">
    <w:name w:val="Normal (Web)"/>
    <w:basedOn w:val="a"/>
    <w:uiPriority w:val="99"/>
    <w:semiHidden/>
    <w:unhideWhenUsed/>
    <w:rsid w:val="007B6E6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2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330</Words>
  <Characters>1884</Characters>
  <Application>Microsoft Office Word</Application>
  <DocSecurity>0</DocSecurity>
  <Lines>15</Lines>
  <Paragraphs>4</Paragraphs>
  <ScaleCrop>false</ScaleCrop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304</cp:revision>
  <dcterms:created xsi:type="dcterms:W3CDTF">2021-05-09T06:35:00Z</dcterms:created>
  <dcterms:modified xsi:type="dcterms:W3CDTF">2021-05-12T16:06:00Z</dcterms:modified>
</cp:coreProperties>
</file>